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FF265B" w14:paraId="04029A3C" w14:textId="77777777" w:rsidTr="00A911E7">
        <w:tc>
          <w:tcPr>
            <w:tcW w:w="2335" w:type="dxa"/>
          </w:tcPr>
          <w:p w14:paraId="548AF007" w14:textId="77777777" w:rsidR="00FF265B" w:rsidRPr="00FF265B" w:rsidRDefault="00FF265B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State:</w:t>
            </w:r>
          </w:p>
        </w:tc>
        <w:tc>
          <w:tcPr>
            <w:tcW w:w="7015" w:type="dxa"/>
            <w:vAlign w:val="center"/>
          </w:tcPr>
          <w:p w14:paraId="7127194D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necticut</w:t>
            </w:r>
          </w:p>
        </w:tc>
      </w:tr>
      <w:tr w:rsidR="00FF265B" w14:paraId="59463BFC" w14:textId="77777777" w:rsidTr="00A911E7">
        <w:tc>
          <w:tcPr>
            <w:tcW w:w="2335" w:type="dxa"/>
          </w:tcPr>
          <w:p w14:paraId="72E39BA1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7015" w:type="dxa"/>
            <w:vAlign w:val="center"/>
          </w:tcPr>
          <w:p w14:paraId="20D6534C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4CD6DC6D" w14:textId="77777777" w:rsidTr="00A911E7">
        <w:tc>
          <w:tcPr>
            <w:tcW w:w="2335" w:type="dxa"/>
          </w:tcPr>
          <w:p w14:paraId="76782748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Project Type:</w:t>
            </w:r>
          </w:p>
        </w:tc>
        <w:tc>
          <w:tcPr>
            <w:tcW w:w="7015" w:type="dxa"/>
            <w:vAlign w:val="center"/>
          </w:tcPr>
          <w:p w14:paraId="7A87F535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3ADCAE2A" w14:textId="77777777" w:rsidTr="00A911E7">
        <w:tc>
          <w:tcPr>
            <w:tcW w:w="2335" w:type="dxa"/>
          </w:tcPr>
          <w:p w14:paraId="69D32A45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. </w:t>
            </w:r>
            <w:r w:rsidR="00A911E7">
              <w:rPr>
                <w:rFonts w:ascii="Times New Roman" w:hAnsi="Times New Roman" w:cs="Times New Roman"/>
                <w:b/>
                <w:sz w:val="24"/>
                <w:szCs w:val="24"/>
              </w:rPr>
              <w:t>Focus Categories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015" w:type="dxa"/>
            <w:vAlign w:val="center"/>
          </w:tcPr>
          <w:p w14:paraId="65098FC0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1E7" w14:paraId="732A5B2A" w14:textId="77777777" w:rsidTr="00A911E7">
        <w:tc>
          <w:tcPr>
            <w:tcW w:w="2335" w:type="dxa"/>
          </w:tcPr>
          <w:p w14:paraId="3F124CF0" w14:textId="77777777" w:rsidR="00A911E7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. </w:t>
            </w:r>
            <w:r w:rsidR="00A911E7">
              <w:rPr>
                <w:rFonts w:ascii="Times New Roman" w:hAnsi="Times New Roman" w:cs="Times New Roman"/>
                <w:b/>
                <w:sz w:val="24"/>
                <w:szCs w:val="24"/>
              </w:rPr>
              <w:t>Research Category:</w:t>
            </w:r>
          </w:p>
        </w:tc>
        <w:tc>
          <w:tcPr>
            <w:tcW w:w="7015" w:type="dxa"/>
            <w:vAlign w:val="center"/>
          </w:tcPr>
          <w:p w14:paraId="3C1E5832" w14:textId="77777777" w:rsidR="00A911E7" w:rsidRPr="00FF265B" w:rsidRDefault="00A911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0CC221B5" w14:textId="77777777" w:rsidTr="00A911E7">
        <w:tc>
          <w:tcPr>
            <w:tcW w:w="2335" w:type="dxa"/>
          </w:tcPr>
          <w:p w14:paraId="3AF854C4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Keywords:</w:t>
            </w:r>
          </w:p>
        </w:tc>
        <w:tc>
          <w:tcPr>
            <w:tcW w:w="7015" w:type="dxa"/>
            <w:vAlign w:val="center"/>
          </w:tcPr>
          <w:p w14:paraId="63D8BC71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522F56BA" w14:textId="77777777" w:rsidTr="00A911E7">
        <w:tc>
          <w:tcPr>
            <w:tcW w:w="2335" w:type="dxa"/>
          </w:tcPr>
          <w:p w14:paraId="0E93CA63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Start Date:</w:t>
            </w:r>
          </w:p>
        </w:tc>
        <w:tc>
          <w:tcPr>
            <w:tcW w:w="7015" w:type="dxa"/>
            <w:vAlign w:val="center"/>
          </w:tcPr>
          <w:p w14:paraId="56C80331" w14:textId="794C8639" w:rsidR="00FF265B" w:rsidRPr="00FF265B" w:rsidRDefault="0050432F" w:rsidP="005043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F265B">
              <w:rPr>
                <w:rFonts w:ascii="Times New Roman" w:hAnsi="Times New Roman" w:cs="Times New Roman"/>
                <w:sz w:val="24"/>
                <w:szCs w:val="24"/>
              </w:rPr>
              <w:t>/1/20</w:t>
            </w:r>
            <w:r w:rsidR="00A75B5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77B3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F265B" w14:paraId="5D10ACFF" w14:textId="77777777" w:rsidTr="00A911E7">
        <w:tc>
          <w:tcPr>
            <w:tcW w:w="2335" w:type="dxa"/>
          </w:tcPr>
          <w:p w14:paraId="7D1EF4EF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7. </w:t>
            </w:r>
            <w:r w:rsidR="00FF265B"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End Date:</w:t>
            </w:r>
          </w:p>
        </w:tc>
        <w:tc>
          <w:tcPr>
            <w:tcW w:w="7015" w:type="dxa"/>
            <w:vAlign w:val="center"/>
          </w:tcPr>
          <w:p w14:paraId="27A76D16" w14:textId="58A7C9CE" w:rsidR="00FF265B" w:rsidRPr="00FF265B" w:rsidRDefault="0050432F" w:rsidP="005043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532C6F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/202</w:t>
            </w:r>
            <w:r w:rsidR="00577B3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F265B" w14:paraId="7133CD80" w14:textId="77777777" w:rsidTr="00A911E7">
        <w:tc>
          <w:tcPr>
            <w:tcW w:w="2335" w:type="dxa"/>
          </w:tcPr>
          <w:p w14:paraId="63C9A1D4" w14:textId="77777777" w:rsidR="00FF265B" w:rsidRPr="00FF265B" w:rsidRDefault="0050432F" w:rsidP="00BE080A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. Principal Investigator(s)</w:t>
            </w:r>
          </w:p>
        </w:tc>
        <w:tc>
          <w:tcPr>
            <w:tcW w:w="7015" w:type="dxa"/>
            <w:vAlign w:val="center"/>
          </w:tcPr>
          <w:p w14:paraId="49523122" w14:textId="77777777" w:rsidR="00FF265B" w:rsidRP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265B" w14:paraId="20BAD0B0" w14:textId="77777777" w:rsidTr="00A911E7">
        <w:tc>
          <w:tcPr>
            <w:tcW w:w="2335" w:type="dxa"/>
          </w:tcPr>
          <w:p w14:paraId="6B5F93C5" w14:textId="77777777" w:rsidR="00FF265B" w:rsidRPr="00FF265B" w:rsidRDefault="0050432F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9. </w:t>
            </w:r>
            <w:r w:rsidRPr="00FF265B">
              <w:rPr>
                <w:rFonts w:ascii="Times New Roman" w:hAnsi="Times New Roman" w:cs="Times New Roman"/>
                <w:b/>
                <w:sz w:val="24"/>
                <w:szCs w:val="24"/>
              </w:rPr>
              <w:t>Congressional Distric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015" w:type="dxa"/>
            <w:vAlign w:val="center"/>
          </w:tcPr>
          <w:p w14:paraId="4CB4D88A" w14:textId="77777777" w:rsidR="00FF265B" w:rsidRDefault="00FF26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E3F63B" w14:textId="77777777" w:rsidR="00BE080A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6A15F1" w14:textId="77777777" w:rsidR="00BE080A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D89698" w14:textId="77777777" w:rsidR="00BE080A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6091C" w14:textId="77777777" w:rsidR="00BE080A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681A03" w14:textId="77777777" w:rsidR="00BE080A" w:rsidRPr="00FF265B" w:rsidRDefault="00BE08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72FD" w14:paraId="72CD264D" w14:textId="77777777" w:rsidTr="00A911E7">
        <w:tc>
          <w:tcPr>
            <w:tcW w:w="2335" w:type="dxa"/>
          </w:tcPr>
          <w:p w14:paraId="39E4C37C" w14:textId="77777777" w:rsidR="008C72FD" w:rsidRPr="00FF265B" w:rsidRDefault="008C72FD" w:rsidP="00FF26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15" w:type="dxa"/>
            <w:vAlign w:val="center"/>
          </w:tcPr>
          <w:p w14:paraId="182C33D5" w14:textId="77777777" w:rsidR="008C72FD" w:rsidRDefault="008C72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3435374" w14:textId="77777777" w:rsidR="00BE080A" w:rsidRDefault="00BE080A"/>
    <w:p w14:paraId="08E5702C" w14:textId="77777777" w:rsidR="00BE080A" w:rsidRDefault="00BE080A">
      <w:r>
        <w:br w:type="page"/>
      </w:r>
    </w:p>
    <w:p w14:paraId="650CF218" w14:textId="77777777" w:rsidR="005A10A7" w:rsidRDefault="005A10A7"/>
    <w:p w14:paraId="3CB05FB5" w14:textId="77777777" w:rsidR="00FF265B" w:rsidRDefault="0050432F" w:rsidP="00FF265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10. </w:t>
      </w:r>
      <w:r w:rsidR="00FF265B" w:rsidRPr="00FF265B">
        <w:rPr>
          <w:rFonts w:ascii="Times New Roman" w:hAnsi="Times New Roman" w:cs="Times New Roman"/>
          <w:b/>
          <w:sz w:val="32"/>
          <w:szCs w:val="32"/>
        </w:rPr>
        <w:t>Abstract</w:t>
      </w:r>
    </w:p>
    <w:p w14:paraId="55546630" w14:textId="77777777" w:rsidR="00EF05F3" w:rsidRPr="004E3F67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21E12B90" w14:textId="77777777" w:rsidR="00BE080A" w:rsidRDefault="00BE08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650EAE9" w14:textId="77777777" w:rsidR="0069039A" w:rsidRDefault="007B1287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7B1287">
        <w:rPr>
          <w:rFonts w:ascii="Times New Roman" w:hAnsi="Times New Roman" w:cs="Times New Roman"/>
          <w:b/>
          <w:sz w:val="24"/>
          <w:szCs w:val="24"/>
        </w:rPr>
        <w:lastRenderedPageBreak/>
        <w:t>Title: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39E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19339E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nter title</w:t>
      </w:r>
      <w:r w:rsidR="0019339E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  <w:r w:rsidR="0019339E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  <w:r w:rsidR="0019339E">
        <w:rPr>
          <w:rFonts w:ascii="Times New Roman" w:hAnsi="Times New Roman" w:cs="Times New Roman"/>
          <w:sz w:val="24"/>
          <w:szCs w:val="24"/>
        </w:rPr>
        <w:t xml:space="preserve"> 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lt;</w:t>
      </w:r>
      <w:r w:rsidR="00FC2976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this section 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BEGINS </w:t>
      </w:r>
      <w:proofErr w:type="gramStart"/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10 page</w:t>
      </w:r>
      <w:proofErr w:type="gramEnd"/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limit&gt;</w:t>
      </w:r>
    </w:p>
    <w:p w14:paraId="7950BDF0" w14:textId="77777777" w:rsidR="00EF05F3" w:rsidRPr="0019339E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93A377" w14:textId="77777777" w:rsidR="007B1287" w:rsidRDefault="007B1287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. Statement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of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regional or State water problem</w:t>
      </w:r>
      <w:r w:rsidR="0069039A">
        <w:rPr>
          <w:rFonts w:ascii="Times New Roman" w:hAnsi="Times New Roman" w:cs="Times New Roman"/>
          <w:b/>
          <w:sz w:val="24"/>
          <w:szCs w:val="24"/>
        </w:rPr>
        <w:t>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1FF2C8B3" w14:textId="77777777" w:rsidR="00EF05F3" w:rsidRPr="004E3F67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A44E8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. Statement of results or benefits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650255DD" w14:textId="77777777" w:rsidR="00EF05F3" w:rsidRPr="004E3F67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A4FA78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>. Nature, scope, and objectives of the project, including a timeline of activities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452998BF" w14:textId="77777777" w:rsidR="00EF05F3" w:rsidRPr="004E3F67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D5B858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. Methods, procedures, and facilities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0D0DE376" w14:textId="77777777" w:rsidR="00EF05F3" w:rsidRPr="0069039A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DBD106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. Related research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53EEC4FF" w14:textId="77777777" w:rsidR="00EF05F3" w:rsidRPr="0069039A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8411C" w14:textId="77777777" w:rsidR="0069039A" w:rsidRDefault="0069039A" w:rsidP="00EF05F3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BC6BCD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>. Training potential.</w:t>
      </w:r>
      <w:r w:rsidR="004E3F6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3F67"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 w:rsidR="004E3F67"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tart text here</w:t>
      </w:r>
      <w:r w:rsid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&lt;</w:t>
      </w:r>
      <w:r w:rsidR="00FC2976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this section </w:t>
      </w:r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ENDS </w:t>
      </w:r>
      <w:proofErr w:type="gramStart"/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10 page</w:t>
      </w:r>
      <w:proofErr w:type="gramEnd"/>
      <w:r w:rsidR="0085674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limit&gt;</w:t>
      </w:r>
    </w:p>
    <w:p w14:paraId="79B673CF" w14:textId="77777777" w:rsidR="00EF05F3" w:rsidRPr="0069039A" w:rsidRDefault="00EF05F3" w:rsidP="00EF05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85C595" w14:textId="77777777" w:rsidR="003F3B79" w:rsidRDefault="003F3B7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1F9C8DD" w14:textId="77777777" w:rsidR="003F3B79" w:rsidRDefault="00BC6BCD" w:rsidP="003F3B7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17. </w:t>
      </w:r>
      <w:r w:rsidR="003F3B79">
        <w:rPr>
          <w:rFonts w:ascii="Times New Roman" w:hAnsi="Times New Roman" w:cs="Times New Roman"/>
          <w:b/>
          <w:sz w:val="32"/>
          <w:szCs w:val="32"/>
        </w:rPr>
        <w:t>Budget Breakdown</w:t>
      </w:r>
    </w:p>
    <w:p w14:paraId="369B70B2" w14:textId="77777777" w:rsidR="003F3B79" w:rsidRPr="0069039A" w:rsidRDefault="003F3B79" w:rsidP="003F3B79">
      <w:pPr>
        <w:rPr>
          <w:rFonts w:ascii="Times New Roman" w:hAnsi="Times New Roman" w:cs="Times New Roman"/>
          <w:sz w:val="24"/>
          <w:szCs w:val="24"/>
        </w:rPr>
      </w:pPr>
      <w:r w:rsidRPr="003F3B79">
        <w:rPr>
          <w:rFonts w:ascii="Times New Roman" w:hAnsi="Times New Roman" w:cs="Times New Roman"/>
          <w:b/>
          <w:sz w:val="24"/>
          <w:szCs w:val="24"/>
        </w:rPr>
        <w:t>Project Titl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nter title</w:t>
      </w:r>
      <w:r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043F2F2A" w14:textId="77777777" w:rsidR="003F3B79" w:rsidRDefault="0050432F" w:rsidP="00FF26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se attached spreadsheet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template</w:t>
      </w:r>
      <w:proofErr w:type="gramEnd"/>
    </w:p>
    <w:p w14:paraId="07011136" w14:textId="77777777" w:rsidR="0076563B" w:rsidRDefault="0076563B" w:rsidP="0076563B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EFE0BE0" w14:textId="77777777" w:rsidR="0076563B" w:rsidRDefault="00BC6BCD" w:rsidP="0076563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18. </w:t>
      </w:r>
      <w:r w:rsidR="0076563B">
        <w:rPr>
          <w:rFonts w:ascii="Times New Roman" w:hAnsi="Times New Roman" w:cs="Times New Roman"/>
          <w:b/>
          <w:sz w:val="32"/>
          <w:szCs w:val="32"/>
        </w:rPr>
        <w:t>Budget Justification</w:t>
      </w:r>
    </w:p>
    <w:p w14:paraId="031A6041" w14:textId="77777777" w:rsidR="00825209" w:rsidRDefault="0076563B" w:rsidP="00FF265B">
      <w:pP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3F3B79">
        <w:rPr>
          <w:rFonts w:ascii="Times New Roman" w:hAnsi="Times New Roman" w:cs="Times New Roman"/>
          <w:b/>
          <w:sz w:val="24"/>
          <w:szCs w:val="24"/>
        </w:rPr>
        <w:t>Project Titl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3F67"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  <w:t>&lt;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nter title</w:t>
      </w:r>
      <w:r w:rsidRPr="004E3F67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&gt;</w:t>
      </w:r>
    </w:p>
    <w:p w14:paraId="25EB42DB" w14:textId="77777777" w:rsidR="0050432F" w:rsidRPr="0050432F" w:rsidRDefault="0050432F" w:rsidP="00FF265B">
      <w:pPr>
        <w:rPr>
          <w:rFonts w:ascii="Times New Roman" w:hAnsi="Times New Roman" w:cs="Times New Roman"/>
          <w:b/>
          <w:sz w:val="24"/>
          <w:szCs w:val="24"/>
        </w:rPr>
      </w:pPr>
      <w:r w:rsidRPr="0050432F">
        <w:rPr>
          <w:rFonts w:ascii="Times New Roman" w:hAnsi="Times New Roman" w:cs="Times New Roman"/>
          <w:b/>
          <w:sz w:val="24"/>
          <w:szCs w:val="24"/>
        </w:rPr>
        <w:t>Use attached</w:t>
      </w:r>
      <w:r>
        <w:rPr>
          <w:rFonts w:ascii="Times New Roman" w:hAnsi="Times New Roman" w:cs="Times New Roman"/>
          <w:b/>
          <w:sz w:val="24"/>
          <w:szCs w:val="24"/>
        </w:rPr>
        <w:t xml:space="preserve"> pdf</w:t>
      </w:r>
      <w:r w:rsidRPr="0050432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0432F">
        <w:rPr>
          <w:rFonts w:ascii="Times New Roman" w:hAnsi="Times New Roman" w:cs="Times New Roman"/>
          <w:b/>
          <w:sz w:val="24"/>
          <w:szCs w:val="24"/>
        </w:rPr>
        <w:t>template</w:t>
      </w:r>
      <w:proofErr w:type="gramEnd"/>
    </w:p>
    <w:p w14:paraId="4D70899A" w14:textId="77777777" w:rsidR="00BF1508" w:rsidRDefault="00BF1508">
      <w:pPr>
        <w:rPr>
          <w:rFonts w:ascii="Times New Roman" w:hAnsi="Times New Roman" w:cs="Times New Roman"/>
          <w:sz w:val="24"/>
          <w:szCs w:val="24"/>
        </w:rPr>
      </w:pPr>
    </w:p>
    <w:p w14:paraId="715BB2B5" w14:textId="77777777" w:rsidR="00BC6BCD" w:rsidRDefault="00BC6BCD" w:rsidP="00BC6BCD">
      <w:pPr>
        <w:spacing w:after="0" w:line="240" w:lineRule="auto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9.</w:t>
      </w:r>
      <w:r w:rsidR="00970CE9">
        <w:rPr>
          <w:rFonts w:ascii="Times New Roman" w:hAnsi="Times New Roman" w:cs="Times New Roman"/>
          <w:b/>
          <w:sz w:val="24"/>
          <w:szCs w:val="24"/>
        </w:rPr>
        <w:t xml:space="preserve"> Investigator’s qualifications.</w:t>
      </w:r>
    </w:p>
    <w:p w14:paraId="65E3BAD2" w14:textId="77777777" w:rsidR="00BC6BCD" w:rsidRPr="0069039A" w:rsidRDefault="00BC6BCD" w:rsidP="00BC6B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82E7DF" w14:textId="77777777" w:rsidR="00D96D24" w:rsidRDefault="00D96D24" w:rsidP="00BC6B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5065131" w14:textId="77777777" w:rsidR="00BC6BCD" w:rsidRDefault="00BC6BCD" w:rsidP="00BC6B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0E65B652" w14:textId="77777777" w:rsidR="00BC6BCD" w:rsidRDefault="00BC6BCD">
      <w:pPr>
        <w:rPr>
          <w:rFonts w:ascii="Times New Roman" w:hAnsi="Times New Roman" w:cs="Times New Roman"/>
          <w:sz w:val="24"/>
          <w:szCs w:val="24"/>
        </w:rPr>
      </w:pPr>
    </w:p>
    <w:sectPr w:rsidR="00BC6BC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C1ABB" w14:textId="77777777" w:rsidR="00E40351" w:rsidRDefault="00E40351" w:rsidP="004E3F67">
      <w:pPr>
        <w:spacing w:after="0" w:line="240" w:lineRule="auto"/>
      </w:pPr>
      <w:r>
        <w:separator/>
      </w:r>
    </w:p>
  </w:endnote>
  <w:endnote w:type="continuationSeparator" w:id="0">
    <w:p w14:paraId="44AEF7FF" w14:textId="77777777" w:rsidR="00E40351" w:rsidRDefault="00E40351" w:rsidP="004E3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9643C" w14:textId="77777777" w:rsidR="00E40351" w:rsidRDefault="00E40351" w:rsidP="004E3F67">
      <w:pPr>
        <w:spacing w:after="0" w:line="240" w:lineRule="auto"/>
      </w:pPr>
      <w:r>
        <w:separator/>
      </w:r>
    </w:p>
  </w:footnote>
  <w:footnote w:type="continuationSeparator" w:id="0">
    <w:p w14:paraId="00338950" w14:textId="77777777" w:rsidR="00E40351" w:rsidRDefault="00E40351" w:rsidP="004E3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EE30D" w14:textId="77777777" w:rsidR="004E3F67" w:rsidRDefault="00EF672C">
    <w:pPr>
      <w:pStyle w:val="Header"/>
      <w:rPr>
        <w:i/>
        <w:sz w:val="20"/>
        <w:szCs w:val="20"/>
      </w:rPr>
    </w:pPr>
    <w:r>
      <w:rPr>
        <w:i/>
        <w:sz w:val="20"/>
        <w:szCs w:val="20"/>
      </w:rPr>
      <w:t>CTIWR USGS 104B Full Proposal</w:t>
    </w:r>
    <w:r w:rsidRPr="00EF672C">
      <w:rPr>
        <w:i/>
        <w:sz w:val="20"/>
        <w:szCs w:val="20"/>
      </w:rPr>
      <w:ptab w:relativeTo="margin" w:alignment="center" w:leader="none"/>
    </w:r>
    <w:r w:rsidRPr="00EF672C">
      <w:rPr>
        <w:i/>
        <w:sz w:val="20"/>
        <w:szCs w:val="20"/>
      </w:rPr>
      <w:ptab w:relativeTo="margin" w:alignment="right" w:leader="none"/>
    </w:r>
    <w:r>
      <w:rPr>
        <w:i/>
        <w:sz w:val="20"/>
        <w:szCs w:val="20"/>
      </w:rPr>
      <w:t>FY20</w:t>
    </w:r>
    <w:r w:rsidR="00A75B57">
      <w:rPr>
        <w:i/>
        <w:sz w:val="20"/>
        <w:szCs w:val="20"/>
      </w:rPr>
      <w:t>2</w:t>
    </w:r>
    <w:r w:rsidR="0050432F">
      <w:rPr>
        <w:i/>
        <w:sz w:val="20"/>
        <w:szCs w:val="20"/>
      </w:rPr>
      <w:t>2</w:t>
    </w:r>
  </w:p>
  <w:p w14:paraId="35C93507" w14:textId="77777777" w:rsidR="00DD327E" w:rsidRPr="003C3640" w:rsidRDefault="00DD327E">
    <w:pPr>
      <w:pStyle w:val="Header"/>
      <w:rPr>
        <w:i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sjC0sDQyM7Y0tDBU0lEKTi0uzszPAykwrAUA7Kwk1SwAAAA="/>
  </w:docVars>
  <w:rsids>
    <w:rsidRoot w:val="00FF265B"/>
    <w:rsid w:val="0019339E"/>
    <w:rsid w:val="002045E6"/>
    <w:rsid w:val="00321BFF"/>
    <w:rsid w:val="00386059"/>
    <w:rsid w:val="003A6C6B"/>
    <w:rsid w:val="003C3640"/>
    <w:rsid w:val="003E1368"/>
    <w:rsid w:val="003F3B79"/>
    <w:rsid w:val="004205CF"/>
    <w:rsid w:val="00452258"/>
    <w:rsid w:val="004E3F67"/>
    <w:rsid w:val="0050432F"/>
    <w:rsid w:val="00532C6F"/>
    <w:rsid w:val="00577B38"/>
    <w:rsid w:val="005A10A7"/>
    <w:rsid w:val="0069039A"/>
    <w:rsid w:val="0076563B"/>
    <w:rsid w:val="007B1287"/>
    <w:rsid w:val="00825209"/>
    <w:rsid w:val="0085674A"/>
    <w:rsid w:val="00880CF6"/>
    <w:rsid w:val="008C72FD"/>
    <w:rsid w:val="0090566D"/>
    <w:rsid w:val="00970CE9"/>
    <w:rsid w:val="00A75B57"/>
    <w:rsid w:val="00A911E7"/>
    <w:rsid w:val="00AD67AE"/>
    <w:rsid w:val="00B84AA5"/>
    <w:rsid w:val="00BC6BCD"/>
    <w:rsid w:val="00BE080A"/>
    <w:rsid w:val="00BF1508"/>
    <w:rsid w:val="00C25C3B"/>
    <w:rsid w:val="00C37C6E"/>
    <w:rsid w:val="00C417D5"/>
    <w:rsid w:val="00C43152"/>
    <w:rsid w:val="00D05E3B"/>
    <w:rsid w:val="00D96D24"/>
    <w:rsid w:val="00DD2B9B"/>
    <w:rsid w:val="00DD327E"/>
    <w:rsid w:val="00DD628E"/>
    <w:rsid w:val="00DF03C7"/>
    <w:rsid w:val="00E40351"/>
    <w:rsid w:val="00E92B32"/>
    <w:rsid w:val="00EF05F3"/>
    <w:rsid w:val="00EF1AB8"/>
    <w:rsid w:val="00EF672C"/>
    <w:rsid w:val="00FC2976"/>
    <w:rsid w:val="00FF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AE5F7"/>
  <w15:chartTrackingRefBased/>
  <w15:docId w15:val="{3856AE06-11E2-4BF1-819D-34A64619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2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3F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F67"/>
  </w:style>
  <w:style w:type="paragraph" w:styleId="Footer">
    <w:name w:val="footer"/>
    <w:basedOn w:val="Normal"/>
    <w:link w:val="FooterChar"/>
    <w:uiPriority w:val="99"/>
    <w:unhideWhenUsed/>
    <w:rsid w:val="004E3F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F67"/>
  </w:style>
  <w:style w:type="paragraph" w:styleId="ListParagraph">
    <w:name w:val="List Paragraph"/>
    <w:basedOn w:val="Normal"/>
    <w:uiPriority w:val="34"/>
    <w:qFormat/>
    <w:rsid w:val="005043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7</Words>
  <Characters>829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rd Jr, James</dc:creator>
  <cp:keywords/>
  <dc:description/>
  <cp:lastModifiedBy>Tao, Bo</cp:lastModifiedBy>
  <cp:revision>4</cp:revision>
  <dcterms:created xsi:type="dcterms:W3CDTF">2022-12-12T17:49:00Z</dcterms:created>
  <dcterms:modified xsi:type="dcterms:W3CDTF">2023-12-15T15:36:00Z</dcterms:modified>
</cp:coreProperties>
</file>